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78A8528D" w:rsidR="00993F7D" w:rsidRPr="00FD32C5" w:rsidRDefault="00CA0A0E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61E96068">
                <wp:simplePos x="0" y="0"/>
                <wp:positionH relativeFrom="column">
                  <wp:posOffset>2228850</wp:posOffset>
                </wp:positionH>
                <wp:positionV relativeFrom="paragraph">
                  <wp:posOffset>2730500</wp:posOffset>
                </wp:positionV>
                <wp:extent cx="4324985" cy="615315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6153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333B63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333B63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333B63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2BB12EEF" w:rsidR="00C914F9" w:rsidRDefault="000E090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Concierge </w:t>
                            </w:r>
                          </w:p>
                          <w:p w14:paraId="2AC09117" w14:textId="77777777" w:rsidR="00FD32C5" w:rsidRPr="00A56656" w:rsidRDefault="00FD32C5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6ED9D88E" w:rsidR="00C914F9" w:rsidRPr="00A56656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MPANY NAME</w:t>
                            </w:r>
                            <w:r w:rsidR="0074134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Jan/19 to May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3F9CF343" w14:textId="194152A5" w:rsidR="000E0909" w:rsidRPr="000E0909" w:rsidRDefault="000E0909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lcom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ustomers upon entrance and confirm reservations</w:t>
                            </w:r>
                          </w:p>
                          <w:p w14:paraId="032D2D48" w14:textId="7A3B6E3C" w:rsidR="000E0909" w:rsidRPr="000E0909" w:rsidRDefault="000E0909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ct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s the point of reference for guests who need assistance or information and attend to their wishes and requirements</w:t>
                            </w:r>
                          </w:p>
                          <w:p w14:paraId="772ED1C2" w14:textId="1C616E58" w:rsidR="000E0909" w:rsidRPr="000E0909" w:rsidRDefault="000E0909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derstand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ustomers</w:t>
                            </w:r>
                            <w:r w:rsidR="00333B63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’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needs and provide them with personalized solutions </w:t>
                            </w:r>
                          </w:p>
                          <w:p w14:paraId="129565D5" w14:textId="5A0ED1E8" w:rsidR="00FD32C5" w:rsidRDefault="000E0909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d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to complaints and find</w:t>
                            </w:r>
                            <w:r w:rsidR="00333B63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the appropriate solution</w:t>
                            </w:r>
                            <w: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87047EA" w14:textId="2AC70468" w:rsidR="00C914F9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3000D263" w14:textId="77777777" w:rsidR="000E0909" w:rsidRPr="000477A4" w:rsidRDefault="000E0909" w:rsidP="00333B63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55B3EE6" w14:textId="77777777" w:rsidR="000E0909" w:rsidRDefault="000E090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Concierge </w:t>
                            </w:r>
                          </w:p>
                          <w:p w14:paraId="1335166A" w14:textId="77777777" w:rsidR="00FD32C5" w:rsidRPr="00A56656" w:rsidRDefault="00FD32C5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4BB0B7D" w:rsidR="00C914F9" w:rsidRPr="00A56656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CA0A0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COMPANY NAME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Feb/18 to </w:t>
                            </w:r>
                            <w:r w:rsidR="00FD62A3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Nov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333B63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6333F46D" w14:textId="0BD68A1D" w:rsidR="000E0909" w:rsidRPr="000E0909" w:rsidRDefault="000E0909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lcom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ustomers upon entranc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e</w:t>
                            </w:r>
                          </w:p>
                          <w:p w14:paraId="5B34F407" w14:textId="6F5B9F88" w:rsidR="000E0909" w:rsidRPr="000E0909" w:rsidRDefault="000E0909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ct</w:t>
                            </w:r>
                            <w:r w:rsidR="008E5AA2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0E0909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as the point of reference for guests who need assistance or information and attend to their wishes and requirements</w:t>
                            </w:r>
                          </w:p>
                          <w:p w14:paraId="02A7D3F3" w14:textId="272EF15E" w:rsidR="00C914F9" w:rsidRPr="000E0909" w:rsidRDefault="00333B63" w:rsidP="00333B6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33B63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nswering the phone, directing calls and making reservations</w:t>
                            </w:r>
                            <w: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7665E81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75.5pt;margin-top:215pt;width:340.55pt;height:484.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" filled="f" stroked="f" strokeweight=".5pt">
                <v:textbox>
                  <w:txbxContent>
                    <w:p w14:paraId="79C09CEC" w14:textId="77777777" w:rsidR="00C914F9" w:rsidRPr="007440CC" w:rsidRDefault="00C914F9" w:rsidP="00333B63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333B63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333B63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2BB12EEF" w:rsidR="00C914F9" w:rsidRDefault="000E090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Concierge </w:t>
                      </w:r>
                    </w:p>
                    <w:p w14:paraId="2AC09117" w14:textId="77777777" w:rsidR="00FD32C5" w:rsidRPr="00A56656" w:rsidRDefault="00FD32C5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6ED9D88E" w:rsidR="00C914F9" w:rsidRPr="00A56656" w:rsidRDefault="00C914F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COMPANY NAME</w:t>
                      </w:r>
                      <w:r w:rsidR="0074134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Jan/19 to May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3F9CF343" w14:textId="194152A5" w:rsidR="000E0909" w:rsidRPr="000E0909" w:rsidRDefault="000E0909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Welcom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customers upon entrance and confirm reservations</w:t>
                      </w:r>
                    </w:p>
                    <w:p w14:paraId="032D2D48" w14:textId="7A3B6E3C" w:rsidR="000E0909" w:rsidRPr="000E0909" w:rsidRDefault="000E0909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ct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s the point of reference for guests who need assistance or information and attend to their wishes and requirements</w:t>
                      </w:r>
                    </w:p>
                    <w:p w14:paraId="772ED1C2" w14:textId="1C616E58" w:rsidR="000E0909" w:rsidRPr="000E0909" w:rsidRDefault="000E0909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derstand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customers</w:t>
                      </w:r>
                      <w:r w:rsidR="00333B63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’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needs and provide them with personalized solutions </w:t>
                      </w:r>
                    </w:p>
                    <w:p w14:paraId="129565D5" w14:textId="5A0ED1E8" w:rsidR="00FD32C5" w:rsidRDefault="000E0909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d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to complaints and find</w:t>
                      </w:r>
                      <w:r w:rsidR="00333B63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the appropriate solution</w:t>
                      </w:r>
                      <w: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87047EA" w14:textId="2AC70468" w:rsidR="00C914F9" w:rsidRDefault="00C914F9" w:rsidP="00333B63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3000D263" w14:textId="77777777" w:rsidR="000E0909" w:rsidRPr="000477A4" w:rsidRDefault="000E0909" w:rsidP="00333B63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55B3EE6" w14:textId="77777777" w:rsidR="000E0909" w:rsidRDefault="000E090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Concierge </w:t>
                      </w:r>
                    </w:p>
                    <w:p w14:paraId="1335166A" w14:textId="77777777" w:rsidR="00FD32C5" w:rsidRPr="00A56656" w:rsidRDefault="00FD32C5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4BB0B7D" w:rsidR="00C914F9" w:rsidRPr="00A56656" w:rsidRDefault="00C914F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CA0A0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COMPANY NAME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Feb/18 to </w:t>
                      </w:r>
                      <w:r w:rsidR="00FD62A3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Nov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333B63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6333F46D" w14:textId="0BD68A1D" w:rsidR="000E0909" w:rsidRPr="000E0909" w:rsidRDefault="000E0909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Welcom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customers upon entranc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e</w:t>
                      </w:r>
                    </w:p>
                    <w:p w14:paraId="5B34F407" w14:textId="6F5B9F88" w:rsidR="000E0909" w:rsidRPr="000E0909" w:rsidRDefault="000E0909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ct</w:t>
                      </w:r>
                      <w:r w:rsidR="008E5AA2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0E0909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as the point of reference for guests who need assistance or information and attend to their wishes and requirements</w:t>
                      </w:r>
                    </w:p>
                    <w:p w14:paraId="02A7D3F3" w14:textId="272EF15E" w:rsidR="00C914F9" w:rsidRPr="000E0909" w:rsidRDefault="00333B63" w:rsidP="00333B6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33B63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nswering the phone, directing calls and making reservations</w:t>
                      </w:r>
                      <w: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7CC7305" w14:textId="77777777" w:rsidR="008E5AA2" w:rsidRPr="003D2643" w:rsidRDefault="008E5AA2" w:rsidP="008E5AA2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77777777" w:rsidR="00804A94" w:rsidRPr="007440CC" w:rsidRDefault="00804A94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7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Wt7F9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7CC7305" w14:textId="77777777" w:rsidR="008E5AA2" w:rsidRPr="003D2643" w:rsidRDefault="008E5AA2" w:rsidP="008E5AA2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77777777" w:rsidR="00804A94" w:rsidRPr="007440CC" w:rsidRDefault="00804A94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C53E941" w14:textId="77777777" w:rsidR="008E5AA2" w:rsidRPr="003B7D05" w:rsidRDefault="008E5AA2" w:rsidP="008E5AA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1A284453" w14:textId="77777777" w:rsidR="008E5AA2" w:rsidRDefault="008E5AA2" w:rsidP="008E5AA2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007242E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7D03B6F9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D2A3B1" id="Text Box 223" o:spid="_x0000_s1028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C53E941" w14:textId="77777777" w:rsidR="008E5AA2" w:rsidRPr="003B7D05" w:rsidRDefault="008E5AA2" w:rsidP="008E5AA2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1A284453" w14:textId="77777777" w:rsidR="008E5AA2" w:rsidRDefault="008E5AA2" w:rsidP="008E5AA2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007242E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7D03B6F9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1981FA09" w:rsidR="00A9149C" w:rsidRPr="003D2643" w:rsidRDefault="007818A8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olite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1981FA09" w:rsidR="00A9149C" w:rsidRPr="003D2643" w:rsidRDefault="007818A8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olite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4558B34F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59291241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818A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til 4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59291241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7818A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til 4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  <w:bookmarkStart w:id="0" w:name="_GoBack"/>
      <w:bookmarkEnd w:id="0"/>
    </w:p>
    <w:sectPr w:rsidR="00993F7D" w:rsidRPr="00FD32C5" w:rsidSect="002F1500">
      <w:headerReference w:type="default" r:id="rId24"/>
      <w:footerReference w:type="even" r:id="rId25"/>
      <w:footerReference w:type="default" r:id="rId26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B8B05C" w14:textId="77777777" w:rsidR="009578E2" w:rsidRDefault="009578E2" w:rsidP="00DA6601">
      <w:r>
        <w:separator/>
      </w:r>
    </w:p>
  </w:endnote>
  <w:endnote w:type="continuationSeparator" w:id="0">
    <w:p w14:paraId="29C236CE" w14:textId="77777777" w:rsidR="009578E2" w:rsidRDefault="009578E2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2D3DA069" w:rsidR="008C690E" w:rsidRDefault="00244CE4" w:rsidP="00244CE4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303FB28A" wp14:editId="16B11C2C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357531" w14:textId="77777777" w:rsidR="009578E2" w:rsidRDefault="009578E2" w:rsidP="00DA6601">
      <w:r>
        <w:separator/>
      </w:r>
    </w:p>
  </w:footnote>
  <w:footnote w:type="continuationSeparator" w:id="0">
    <w:p w14:paraId="76A254AE" w14:textId="77777777" w:rsidR="009578E2" w:rsidRDefault="009578E2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33.75pt;height:41.2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8011E"/>
    <w:rsid w:val="00087EB0"/>
    <w:rsid w:val="000C13C6"/>
    <w:rsid w:val="000E0909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44CE4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33B63"/>
    <w:rsid w:val="00343221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6604"/>
    <w:rsid w:val="004C72A0"/>
    <w:rsid w:val="00501738"/>
    <w:rsid w:val="005027DF"/>
    <w:rsid w:val="005105DA"/>
    <w:rsid w:val="005174AB"/>
    <w:rsid w:val="00526618"/>
    <w:rsid w:val="00527639"/>
    <w:rsid w:val="005368EE"/>
    <w:rsid w:val="0056018C"/>
    <w:rsid w:val="00577F9C"/>
    <w:rsid w:val="005A798F"/>
    <w:rsid w:val="00626B6A"/>
    <w:rsid w:val="006314D5"/>
    <w:rsid w:val="00631AA0"/>
    <w:rsid w:val="0064081D"/>
    <w:rsid w:val="00641B9D"/>
    <w:rsid w:val="00651D84"/>
    <w:rsid w:val="006A6F45"/>
    <w:rsid w:val="006E3C33"/>
    <w:rsid w:val="006F5C1C"/>
    <w:rsid w:val="00707678"/>
    <w:rsid w:val="00733705"/>
    <w:rsid w:val="007400CA"/>
    <w:rsid w:val="00741348"/>
    <w:rsid w:val="007440CC"/>
    <w:rsid w:val="00767BF6"/>
    <w:rsid w:val="007818A8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8E5AA2"/>
    <w:rsid w:val="00901C9B"/>
    <w:rsid w:val="00932FD3"/>
    <w:rsid w:val="00946E2A"/>
    <w:rsid w:val="0095088E"/>
    <w:rsid w:val="009578E2"/>
    <w:rsid w:val="009641E3"/>
    <w:rsid w:val="00985EC0"/>
    <w:rsid w:val="00993F7D"/>
    <w:rsid w:val="009B151D"/>
    <w:rsid w:val="009E72B9"/>
    <w:rsid w:val="009F54D4"/>
    <w:rsid w:val="00A5341F"/>
    <w:rsid w:val="00A53A48"/>
    <w:rsid w:val="00A56656"/>
    <w:rsid w:val="00A57C40"/>
    <w:rsid w:val="00A82EF0"/>
    <w:rsid w:val="00A9124D"/>
    <w:rsid w:val="00A9149C"/>
    <w:rsid w:val="00A976A2"/>
    <w:rsid w:val="00AB3E7E"/>
    <w:rsid w:val="00AC643F"/>
    <w:rsid w:val="00AD4A59"/>
    <w:rsid w:val="00AF3C29"/>
    <w:rsid w:val="00B0022E"/>
    <w:rsid w:val="00B009A4"/>
    <w:rsid w:val="00BC0171"/>
    <w:rsid w:val="00BD208E"/>
    <w:rsid w:val="00BD404D"/>
    <w:rsid w:val="00C21640"/>
    <w:rsid w:val="00C222D2"/>
    <w:rsid w:val="00C26594"/>
    <w:rsid w:val="00C6614D"/>
    <w:rsid w:val="00C70CEB"/>
    <w:rsid w:val="00C914F9"/>
    <w:rsid w:val="00C9351D"/>
    <w:rsid w:val="00CA0A0E"/>
    <w:rsid w:val="00CC66B4"/>
    <w:rsid w:val="00CD0FF7"/>
    <w:rsid w:val="00D135DA"/>
    <w:rsid w:val="00D16EB1"/>
    <w:rsid w:val="00D205ED"/>
    <w:rsid w:val="00D36354"/>
    <w:rsid w:val="00D70CB0"/>
    <w:rsid w:val="00D8347B"/>
    <w:rsid w:val="00DA6601"/>
    <w:rsid w:val="00DD78CE"/>
    <w:rsid w:val="00E31099"/>
    <w:rsid w:val="00E31565"/>
    <w:rsid w:val="00E378BA"/>
    <w:rsid w:val="00E451EF"/>
    <w:rsid w:val="00E66C35"/>
    <w:rsid w:val="00E727D6"/>
    <w:rsid w:val="00E82D30"/>
    <w:rsid w:val="00EF1387"/>
    <w:rsid w:val="00EF1976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C83D5A-B913-4606-B5BE-441C9E39B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8</cp:revision>
  <dcterms:created xsi:type="dcterms:W3CDTF">2019-06-17T00:58:00Z</dcterms:created>
  <dcterms:modified xsi:type="dcterms:W3CDTF">2019-10-17T04:43:00Z</dcterms:modified>
</cp:coreProperties>
</file>